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23F6" w:rsidRDefault="00344C55">
      <w:r>
        <w:t xml:space="preserve">I’ll introduce the project management process for small projects. First one is Mini-project, although this kind of projects would be less than 120 hours they had whole </w:t>
      </w:r>
      <w:r w:rsidRPr="00311C01">
        <w:rPr>
          <w:noProof/>
        </w:rPr>
        <w:t>processes</w:t>
      </w:r>
      <w:r>
        <w:t xml:space="preserve"> such as planning, analysis, design, and implementation. </w:t>
      </w:r>
      <w:r w:rsidRPr="00311C01">
        <w:rPr>
          <w:noProof/>
        </w:rPr>
        <w:t>And</w:t>
      </w:r>
      <w:r>
        <w:t xml:space="preserve"> the project team needed to consider the time, scope, and quality</w:t>
      </w:r>
      <w:r w:rsidR="0046338D">
        <w:t>,</w:t>
      </w:r>
      <w:r>
        <w:t xml:space="preserve"> </w:t>
      </w:r>
      <w:r w:rsidRPr="00311C01">
        <w:rPr>
          <w:noProof/>
        </w:rPr>
        <w:t>etc</w:t>
      </w:r>
      <w:r>
        <w:t>. Furthermore, they borrowed the concept from Scrum Methodology. I call it Mini-Scrum Methodology.</w:t>
      </w:r>
      <w:r w:rsidR="00AA2569">
        <w:t xml:space="preserve"> </w:t>
      </w:r>
      <w:r w:rsidR="00AA2569" w:rsidRPr="00311C01">
        <w:rPr>
          <w:noProof/>
        </w:rPr>
        <w:t>This</w:t>
      </w:r>
      <w:r w:rsidR="00AA2569">
        <w:t xml:space="preserve"> is because they just used the Sprint Planning and daily Stand-ups. </w:t>
      </w:r>
      <w:r w:rsidR="0046338D" w:rsidRPr="0046338D">
        <w:rPr>
          <w:noProof/>
        </w:rPr>
        <w:t>The s</w:t>
      </w:r>
      <w:r w:rsidR="0046338D">
        <w:rPr>
          <w:noProof/>
        </w:rPr>
        <w:t xml:space="preserve">econd one is Micro-project. </w:t>
      </w:r>
      <w:r w:rsidR="0046338D" w:rsidRPr="00311C01">
        <w:rPr>
          <w:rFonts w:eastAsia="宋体" w:hint="eastAsia"/>
          <w:noProof/>
          <w:lang w:eastAsia="zh-CN"/>
        </w:rPr>
        <w:t>T</w:t>
      </w:r>
      <w:r w:rsidR="00AA2569" w:rsidRPr="00311C01">
        <w:rPr>
          <w:noProof/>
        </w:rPr>
        <w:t>his kind of projects may not have whole project processes</w:t>
      </w:r>
      <w:r w:rsidR="0046338D" w:rsidRPr="00311C01">
        <w:rPr>
          <w:rFonts w:eastAsia="宋体" w:hint="eastAsia"/>
          <w:noProof/>
          <w:lang w:eastAsia="zh-CN"/>
        </w:rPr>
        <w:t>,</w:t>
      </w:r>
      <w:r w:rsidR="00AA2569" w:rsidRPr="00311C01">
        <w:rPr>
          <w:noProof/>
        </w:rPr>
        <w:t xml:space="preserve"> </w:t>
      </w:r>
      <w:r w:rsidR="0046338D" w:rsidRPr="00311C01">
        <w:rPr>
          <w:rFonts w:eastAsia="宋体" w:hint="eastAsia"/>
          <w:noProof/>
          <w:lang w:eastAsia="zh-CN"/>
        </w:rPr>
        <w:t>since</w:t>
      </w:r>
      <w:r w:rsidR="00AA2569" w:rsidRPr="00311C01">
        <w:rPr>
          <w:noProof/>
        </w:rPr>
        <w:t xml:space="preserve"> the time requirement is more important.</w:t>
      </w:r>
      <w:r w:rsidR="00AA2569">
        <w:t xml:space="preserve"> </w:t>
      </w:r>
      <w:r w:rsidR="00AA2569" w:rsidRPr="00311C01">
        <w:rPr>
          <w:noProof/>
        </w:rPr>
        <w:t>And</w:t>
      </w:r>
      <w:r w:rsidR="00AA2569">
        <w:t xml:space="preserve"> they used the Sprint Planning in the project.</w:t>
      </w:r>
    </w:p>
    <w:p w:rsidR="00AF79B3" w:rsidRDefault="0046338D">
      <w:r>
        <w:rPr>
          <w:rFonts w:hint="eastAsia"/>
          <w:lang w:eastAsia="zh-CN"/>
        </w:rPr>
        <w:t>Next</w:t>
      </w:r>
      <w:r w:rsidR="00AF79B3">
        <w:t>, I want to talk about the differences between the Scrum Methodology in this article and ASAD class.</w:t>
      </w:r>
      <w:r w:rsidR="007C44B0">
        <w:t xml:space="preserve"> Everybody wrote the essay to choose the most important ritual in the Scrum </w:t>
      </w:r>
      <w:r w:rsidR="007C44B0" w:rsidRPr="007C44B0">
        <w:rPr>
          <w:strike/>
        </w:rPr>
        <w:t xml:space="preserve">no matter what you </w:t>
      </w:r>
      <w:r w:rsidR="007C44B0" w:rsidRPr="00311C01">
        <w:rPr>
          <w:strike/>
          <w:noProof/>
        </w:rPr>
        <w:t>real</w:t>
      </w:r>
      <w:r w:rsidR="007C44B0" w:rsidRPr="007C44B0">
        <w:rPr>
          <w:strike/>
        </w:rPr>
        <w:t xml:space="preserve"> like it or not. Probably not.</w:t>
      </w:r>
      <w:r w:rsidR="007C44B0">
        <w:t xml:space="preserve"> I think the most </w:t>
      </w:r>
      <w:r w:rsidR="007C44B0" w:rsidRPr="00311C01">
        <w:rPr>
          <w:noProof/>
        </w:rPr>
        <w:t>important</w:t>
      </w:r>
      <w:r w:rsidR="007C44B0">
        <w:t xml:space="preserve"> parts are Demo and Retrospective. </w:t>
      </w:r>
      <w:r w:rsidRPr="00311C01">
        <w:rPr>
          <w:rFonts w:hint="eastAsia"/>
          <w:noProof/>
          <w:lang w:eastAsia="zh-CN"/>
        </w:rPr>
        <w:t>But</w:t>
      </w:r>
      <w:r>
        <w:rPr>
          <w:rFonts w:hint="eastAsia"/>
          <w:lang w:eastAsia="zh-CN"/>
        </w:rPr>
        <w:t xml:space="preserve"> this </w:t>
      </w:r>
      <w:r>
        <w:rPr>
          <w:rFonts w:hint="eastAsia"/>
          <w:noProof/>
          <w:lang w:eastAsia="zh-CN"/>
        </w:rPr>
        <w:t>project</w:t>
      </w:r>
      <w:r w:rsidR="007C44B0" w:rsidRPr="0046338D">
        <w:rPr>
          <w:noProof/>
        </w:rPr>
        <w:t xml:space="preserve"> left</w:t>
      </w:r>
      <w:r w:rsidR="007C44B0">
        <w:t xml:space="preserve"> them. </w:t>
      </w:r>
      <w:r w:rsidR="007C44B0" w:rsidRPr="0046338D">
        <w:rPr>
          <w:strike/>
        </w:rPr>
        <w:t xml:space="preserve">This chart illustrates why these parts are </w:t>
      </w:r>
      <w:r w:rsidR="007C44B0" w:rsidRPr="00311C01">
        <w:rPr>
          <w:strike/>
          <w:noProof/>
        </w:rPr>
        <w:t>important</w:t>
      </w:r>
      <w:r w:rsidR="007C44B0" w:rsidRPr="0046338D">
        <w:rPr>
          <w:strike/>
        </w:rPr>
        <w:t>.</w:t>
      </w:r>
      <w:r w:rsidR="007C44B0">
        <w:t xml:space="preserve"> </w:t>
      </w:r>
      <w:r w:rsidR="00D961A8">
        <w:t xml:space="preserve">According to the </w:t>
      </w:r>
      <w:r w:rsidR="00D961A8" w:rsidRPr="00311C01">
        <w:rPr>
          <w:noProof/>
        </w:rPr>
        <w:t>Demo</w:t>
      </w:r>
      <w:r w:rsidRPr="0046338D">
        <w:rPr>
          <w:rFonts w:hint="eastAsia"/>
          <w:noProof/>
          <w:lang w:eastAsia="zh-CN"/>
        </w:rPr>
        <w:t>,</w:t>
      </w:r>
      <w:r w:rsidR="00D961A8">
        <w:t xml:space="preserve"> the team could know how to meet the requirements, and then they reviewed </w:t>
      </w:r>
      <w:r>
        <w:rPr>
          <w:rFonts w:hint="eastAsia"/>
          <w:lang w:eastAsia="zh-CN"/>
        </w:rPr>
        <w:t xml:space="preserve">what </w:t>
      </w:r>
      <w:r w:rsidR="00D961A8">
        <w:t xml:space="preserve">they had done before to revise some designs and improve some functions. This way can form a complete cycle. We </w:t>
      </w:r>
      <w:r w:rsidR="00165915">
        <w:t xml:space="preserve">got closer to customer’s expectation by every </w:t>
      </w:r>
      <w:r w:rsidR="00165915" w:rsidRPr="00311C01">
        <w:rPr>
          <w:noProof/>
        </w:rPr>
        <w:t>cycle</w:t>
      </w:r>
      <w:r w:rsidR="00165915">
        <w:t xml:space="preserve">. However, </w:t>
      </w:r>
      <w:r w:rsidR="00165915" w:rsidRPr="0046338D">
        <w:rPr>
          <w:strike/>
        </w:rPr>
        <w:t>the Scrum</w:t>
      </w:r>
      <w:r w:rsidR="00165915">
        <w:t xml:space="preserve"> in this article, they broke down the implementation phase into several parts. This waterfall methodology may not be an effective way to fulfill the requirements since the team could not get feedback until the end of the project.</w:t>
      </w:r>
    </w:p>
    <w:p w:rsidR="00165915" w:rsidRDefault="00450EEF">
      <w:r w:rsidRPr="00311C01">
        <w:rPr>
          <w:noProof/>
        </w:rPr>
        <w:t>D</w:t>
      </w:r>
      <w:r w:rsidR="00165915" w:rsidRPr="00311C01">
        <w:rPr>
          <w:noProof/>
        </w:rPr>
        <w:t>emo</w:t>
      </w:r>
      <w:r w:rsidR="00165915">
        <w:t xml:space="preserve"> can tell us the path to reach the customer’s expectation. </w:t>
      </w:r>
      <w:r w:rsidR="00165915" w:rsidRPr="00311C01">
        <w:rPr>
          <w:noProof/>
        </w:rPr>
        <w:t>Retrospective</w:t>
      </w:r>
      <w:r w:rsidR="00165915">
        <w:t xml:space="preserve"> can </w:t>
      </w:r>
      <w:r w:rsidR="00165915" w:rsidRPr="00311C01">
        <w:rPr>
          <w:noProof/>
        </w:rPr>
        <w:t>tell</w:t>
      </w:r>
      <w:r w:rsidR="00165915">
        <w:t xml:space="preserve"> us how to walk through this pat</w:t>
      </w:r>
      <w:bookmarkStart w:id="0" w:name="_GoBack"/>
      <w:bookmarkEnd w:id="0"/>
      <w:r w:rsidR="00165915">
        <w:t xml:space="preserve">h. With this </w:t>
      </w:r>
      <w:r w:rsidR="00165915" w:rsidRPr="00311C01">
        <w:rPr>
          <w:noProof/>
        </w:rPr>
        <w:t>tools</w:t>
      </w:r>
      <w:r w:rsidR="00165915">
        <w:t xml:space="preserve"> we can iterate our</w:t>
      </w:r>
      <w:r>
        <w:t xml:space="preserve"> processes and get the goals. So I think this is </w:t>
      </w:r>
      <w:r w:rsidR="00FB24B8">
        <w:t xml:space="preserve">the </w:t>
      </w:r>
      <w:r>
        <w:t>core value of Agile Methodology.</w:t>
      </w:r>
    </w:p>
    <w:sectPr w:rsidR="001659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UwMzMwMTK1NDS0sDRW0lEKTi0uzszPAykwrAUADef+4CwAAAA="/>
  </w:docVars>
  <w:rsids>
    <w:rsidRoot w:val="00A976D5"/>
    <w:rsid w:val="00007A51"/>
    <w:rsid w:val="00072648"/>
    <w:rsid w:val="000B4CFD"/>
    <w:rsid w:val="000D728A"/>
    <w:rsid w:val="000E3D69"/>
    <w:rsid w:val="000E4661"/>
    <w:rsid w:val="00165915"/>
    <w:rsid w:val="002325BF"/>
    <w:rsid w:val="00255CB8"/>
    <w:rsid w:val="00311C01"/>
    <w:rsid w:val="00312A82"/>
    <w:rsid w:val="003224C7"/>
    <w:rsid w:val="00344C55"/>
    <w:rsid w:val="00355AAF"/>
    <w:rsid w:val="00420E70"/>
    <w:rsid w:val="0043174F"/>
    <w:rsid w:val="00434454"/>
    <w:rsid w:val="00450EEF"/>
    <w:rsid w:val="0046338D"/>
    <w:rsid w:val="00565CED"/>
    <w:rsid w:val="005C5D22"/>
    <w:rsid w:val="0064148F"/>
    <w:rsid w:val="006E5675"/>
    <w:rsid w:val="006F5EE0"/>
    <w:rsid w:val="0078382C"/>
    <w:rsid w:val="007C44B0"/>
    <w:rsid w:val="007D2B6D"/>
    <w:rsid w:val="008464C1"/>
    <w:rsid w:val="00A976D5"/>
    <w:rsid w:val="00AA2569"/>
    <w:rsid w:val="00AF79B3"/>
    <w:rsid w:val="00B72F06"/>
    <w:rsid w:val="00BD0A10"/>
    <w:rsid w:val="00BD459E"/>
    <w:rsid w:val="00C51DD3"/>
    <w:rsid w:val="00C649B7"/>
    <w:rsid w:val="00C8076B"/>
    <w:rsid w:val="00CA1966"/>
    <w:rsid w:val="00CB4E53"/>
    <w:rsid w:val="00CE11FC"/>
    <w:rsid w:val="00D54EAB"/>
    <w:rsid w:val="00D71BC7"/>
    <w:rsid w:val="00D961A8"/>
    <w:rsid w:val="00DE2106"/>
    <w:rsid w:val="00DE48DD"/>
    <w:rsid w:val="00DE59E7"/>
    <w:rsid w:val="00E81D51"/>
    <w:rsid w:val="00EA560A"/>
    <w:rsid w:val="00F923F6"/>
    <w:rsid w:val="00FB24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1</Pages>
  <Words>268</Words>
  <Characters>152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AMU.EDU</Company>
  <LinksUpToDate>false</LinksUpToDate>
  <CharactersWithSpaces>17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Qilong</dc:creator>
  <cp:keywords/>
  <dc:description/>
  <cp:lastModifiedBy>Jerry</cp:lastModifiedBy>
  <cp:revision>9</cp:revision>
  <dcterms:created xsi:type="dcterms:W3CDTF">2018-11-04T23:50:00Z</dcterms:created>
  <dcterms:modified xsi:type="dcterms:W3CDTF">2018-11-05T05:39:00Z</dcterms:modified>
</cp:coreProperties>
</file>